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menthe poivré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trans-menthone; isomenthone; d-limonene; alpha-pin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5.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ment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216-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8-69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rans-ment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9-80-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941-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6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00 mg/kg bodyweight)</w:t>
              <w:br/>
              <w:t>Skin Irrit. 2, H315</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ment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91-07-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727-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Inhalation), H332</w:t>
              <w:br/>
              <w:t>Skin Irrit. 2, H315</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pi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0-56-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29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Oral), H302 (ATE=500 mg/kg bodyweight)</w:t>
              <w:br/>
              <w:t>Skin Irrit. 2, H315</w:t>
              <w:br/>
              <w:t>Skin Sens. 1, H317</w:t>
              <w:br/>
              <w:t>Asp. Tox. 1, H304</w:t>
              <w:br/>
              <w:t>Aquatic Acute 1, H400</w:t>
              <w:br/>
              <w:t>Aquatic Chronic 1, H4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int.</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menthol (2216-51-5)</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 5.289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rans-menthone (89-80-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00 mg/kg bodyweight Animal: mouse, Guideline: other:</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bodyweight Animal: rabbi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pha-pinene (80-56-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trans-menthone (89-8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3.78 Temp.: 26,5 °C</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trans-menthone (89-8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3.78 Temp.: 26,5 °C</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trans-menthone (89-80-5)</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800 mg/kg bodyweight Animal: rat, Animal sex: male,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71 mg/kg bodyweig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menthol (2216-5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gt; 375 mg/kg bodyweight Animal: rat,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menthe poivré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menthol (2216-5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5.6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6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0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1.4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rans-menthone (89-80-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0.973 mg/l Test organisms (species): other:</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3 mg/l Test organisms (species): Pimephales promelas</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5 mg/l Test organisms (species): other:</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gt; 70 mg/l Test organisms (species): other:</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3.399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pha-pinene (80-56-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0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7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menthe poivré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menthol (2216-5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ans-menthone (89-80-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menthone (491-07-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pinene (80-56-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 ; alpha-pi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trans-menthone ; d-limonene ; alpha-pi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d-limonene ; alpha-pi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inh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1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1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menthe poivré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menthe poivré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19/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6A6E714-1D4F-4719-AC85-42367D77268A}"/>
</file>

<file path=customXml/itemProps3.xml><?xml version="1.0" encoding="utf-8"?>
<ds:datastoreItem xmlns:ds="http://schemas.openxmlformats.org/officeDocument/2006/customXml" ds:itemID="{648552C9-24E1-42A4-AF4C-AEF91A546AAB}"/>
</file>

<file path=customXml/itemProps4.xml><?xml version="1.0" encoding="utf-8"?>
<ds:datastoreItem xmlns:ds="http://schemas.openxmlformats.org/officeDocument/2006/customXml" ds:itemID="{57162B3D-C34B-4327-B9C8-39AA2E6924B0}"/>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